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99891" w14:textId="4624DE5B" w:rsidR="004A0FC8" w:rsidRPr="004A0FC8" w:rsidRDefault="004A0FC8" w:rsidP="002B5755">
      <w:pPr>
        <w:ind w:firstLine="720"/>
        <w:jc w:val="center"/>
        <w:rPr>
          <w:b/>
          <w:bCs/>
        </w:rPr>
      </w:pPr>
      <w:r>
        <w:rPr>
          <w:b/>
          <w:bCs/>
        </w:rPr>
        <w:t>CONSENTIMIENTO PARA SER FOTOGRAFIADO</w:t>
      </w:r>
    </w:p>
    <w:p w14:paraId="04EEBE35" w14:textId="77777777" w:rsidR="004A0FC8" w:rsidRDefault="004A0FC8" w:rsidP="004A0FC8"/>
    <w:p w14:paraId="5603AE53" w14:textId="1B0C6CA6" w:rsidR="004A0FC8" w:rsidRDefault="004A0FC8" w:rsidP="004A0FC8">
      <w:r>
        <w:t xml:space="preserve">Yo, </w:t>
      </w:r>
      <w:r w:rsidRPr="004A0FC8">
        <w:rPr>
          <w:b/>
          <w:bCs/>
        </w:rPr>
        <w:t>[Nombre</w:t>
      </w:r>
      <w:r>
        <w:rPr>
          <w:b/>
          <w:bCs/>
        </w:rPr>
        <w:t xml:space="preserve"> de la persona fotografiada</w:t>
      </w:r>
      <w:r w:rsidRPr="004A0FC8">
        <w:rPr>
          <w:b/>
          <w:bCs/>
        </w:rPr>
        <w:t>],</w:t>
      </w:r>
      <w:r>
        <w:t xml:space="preserve"> con cédula de ciudadanía número </w:t>
      </w:r>
      <w:r w:rsidRPr="004A0FC8">
        <w:rPr>
          <w:b/>
          <w:bCs/>
        </w:rPr>
        <w:t>[Número de Cédula]</w:t>
      </w:r>
      <w:r>
        <w:t xml:space="preserve"> doy mi consentimiento para que el </w:t>
      </w:r>
      <w:r w:rsidRPr="004A0FC8">
        <w:rPr>
          <w:b/>
          <w:bCs/>
        </w:rPr>
        <w:t>[Nombre</w:t>
      </w:r>
      <w:r>
        <w:rPr>
          <w:b/>
          <w:bCs/>
        </w:rPr>
        <w:t xml:space="preserve"> de la persona que fotografía</w:t>
      </w:r>
      <w:r w:rsidRPr="004A0FC8">
        <w:rPr>
          <w:b/>
          <w:bCs/>
        </w:rPr>
        <w:t>]</w:t>
      </w:r>
      <w:r>
        <w:rPr>
          <w:b/>
          <w:bCs/>
        </w:rPr>
        <w:t xml:space="preserve"> </w:t>
      </w:r>
      <w:r>
        <w:t>use la fotografía que me tomó para participar en el concurso de fotografía “La belleza de la discapacidad”.</w:t>
      </w:r>
    </w:p>
    <w:p w14:paraId="497A8373" w14:textId="38929AB7" w:rsidR="004A0FC8" w:rsidRDefault="004A0FC8" w:rsidP="004A0FC8">
      <w:r>
        <w:t xml:space="preserve">Entiendo y acepto </w:t>
      </w:r>
      <w:r w:rsidR="00B32F75">
        <w:t>que,</w:t>
      </w:r>
      <w:r>
        <w:t xml:space="preserve"> por criterios de los organizadores, mi fotografía puede ser seleccionada y publicada para </w:t>
      </w:r>
      <w:r w:rsidR="00B32F75">
        <w:t>estar visible</w:t>
      </w:r>
      <w:r>
        <w:t xml:space="preserve"> en el blog de la Carrera de Educación Especial de la Universidad Estatal de Milagro</w:t>
      </w:r>
      <w:r w:rsidR="00B32F75">
        <w:t>. T</w:t>
      </w:r>
      <w:r>
        <w:t xml:space="preserve">ambién </w:t>
      </w:r>
      <w:r w:rsidR="00B32F75">
        <w:t>acepto que mi fotografía puede ser compartida</w:t>
      </w:r>
      <w:r>
        <w:t xml:space="preserve"> en redes sociales, sitios web, y material impreso. Acepto que estas imágenes pueden ser utilizadas por los organizadores del concurso, con el objetivo de promover </w:t>
      </w:r>
      <w:r w:rsidR="00B32F75">
        <w:t>una imagen positiva de la discapacidad.</w:t>
      </w:r>
    </w:p>
    <w:p w14:paraId="372060AC" w14:textId="1A27338B" w:rsidR="00B32F75" w:rsidRDefault="00B32F75" w:rsidP="004A0FC8">
      <w:r>
        <w:t xml:space="preserve">Para tal efecto, doy mi consentimiento para ser fotografiado y que la fotografía participe en el concurso mencionado. </w:t>
      </w:r>
    </w:p>
    <w:p w14:paraId="5E62820D" w14:textId="77777777" w:rsidR="00B32F75" w:rsidRDefault="00B32F75" w:rsidP="004A0FC8">
      <w:r>
        <w:t>Firmado en ciudad, el día XX de mes del 2023.</w:t>
      </w:r>
    </w:p>
    <w:p w14:paraId="77D7148E" w14:textId="77777777" w:rsidR="00B32F75" w:rsidRDefault="00B32F75" w:rsidP="004A0FC8"/>
    <w:p w14:paraId="5A21FDAF" w14:textId="77777777" w:rsidR="00B32F75" w:rsidRDefault="00B32F75" w:rsidP="004A0FC8"/>
    <w:p w14:paraId="1BFF91F2" w14:textId="0E19452B" w:rsidR="00B32F75" w:rsidRDefault="00B32F75" w:rsidP="004A0FC8">
      <w:r>
        <w:t xml:space="preserve">Firma </w:t>
      </w:r>
    </w:p>
    <w:p w14:paraId="10540C9C" w14:textId="7BA59906" w:rsidR="00CB416A" w:rsidRDefault="00CB416A" w:rsidP="004A0FC8">
      <w:r>
        <w:t>Nombre completo</w:t>
      </w:r>
    </w:p>
    <w:p w14:paraId="19A15DDD" w14:textId="77777777" w:rsidR="00B32F75" w:rsidRDefault="00B32F75" w:rsidP="004A0FC8"/>
    <w:p w14:paraId="784DE750" w14:textId="69EF1A02" w:rsidR="00B32F75" w:rsidRDefault="00B32F75" w:rsidP="004A0FC8">
      <w:r>
        <w:t xml:space="preserve">Fotografía de la cédula.  </w:t>
      </w:r>
    </w:p>
    <w:p w14:paraId="05D7C563" w14:textId="77777777" w:rsidR="00B32F75" w:rsidRDefault="00B32F75" w:rsidP="004A0FC8"/>
    <w:p w14:paraId="0E35DD7F" w14:textId="093A345A" w:rsidR="00B32F75" w:rsidRPr="004A0FC8" w:rsidRDefault="00B32F75" w:rsidP="00B32F75">
      <w:pPr>
        <w:jc w:val="center"/>
        <w:rPr>
          <w:b/>
          <w:bCs/>
        </w:rPr>
      </w:pPr>
      <w:r>
        <w:br w:type="page"/>
      </w:r>
      <w:r>
        <w:rPr>
          <w:b/>
          <w:bCs/>
        </w:rPr>
        <w:lastRenderedPageBreak/>
        <w:t>CONSENTIMIENTO PARA SER FOTOGRAFIADO (MENORES DE EDAD)</w:t>
      </w:r>
    </w:p>
    <w:p w14:paraId="437F14CC" w14:textId="77777777" w:rsidR="00B32F75" w:rsidRDefault="00B32F75" w:rsidP="00B32F75"/>
    <w:p w14:paraId="7D4DB0C5" w14:textId="7D3B0352" w:rsidR="00B32F75" w:rsidRDefault="00B32F75" w:rsidP="00B32F75">
      <w:r>
        <w:t xml:space="preserve">Yo, </w:t>
      </w:r>
      <w:r w:rsidRPr="004A0FC8">
        <w:rPr>
          <w:b/>
          <w:bCs/>
        </w:rPr>
        <w:t>[Nombre]</w:t>
      </w:r>
      <w:r>
        <w:rPr>
          <w:b/>
          <w:bCs/>
        </w:rPr>
        <w:t xml:space="preserve"> </w:t>
      </w:r>
      <w:r>
        <w:t xml:space="preserve">con cédula de ciudadanía número </w:t>
      </w:r>
      <w:r w:rsidRPr="004A0FC8">
        <w:rPr>
          <w:b/>
          <w:bCs/>
        </w:rPr>
        <w:t>[Número de Cédula]</w:t>
      </w:r>
      <w:r>
        <w:t xml:space="preserve">, padre/madre/tutor legal de </w:t>
      </w:r>
      <w:r w:rsidRPr="004A0FC8">
        <w:rPr>
          <w:b/>
          <w:bCs/>
        </w:rPr>
        <w:t>[Nombre</w:t>
      </w:r>
      <w:r>
        <w:rPr>
          <w:b/>
          <w:bCs/>
        </w:rPr>
        <w:t xml:space="preserve"> de la persona fotografiada</w:t>
      </w:r>
      <w:r w:rsidRPr="004A0FC8">
        <w:rPr>
          <w:b/>
          <w:bCs/>
        </w:rPr>
        <w:t>],</w:t>
      </w:r>
      <w:r>
        <w:t xml:space="preserve"> doy mi consentimiento para que </w:t>
      </w:r>
      <w:r w:rsidRPr="004A0FC8">
        <w:rPr>
          <w:b/>
          <w:bCs/>
        </w:rPr>
        <w:t>[Nombre</w:t>
      </w:r>
      <w:r>
        <w:rPr>
          <w:b/>
          <w:bCs/>
        </w:rPr>
        <w:t xml:space="preserve"> de la persona que fotografía</w:t>
      </w:r>
      <w:r w:rsidRPr="004A0FC8">
        <w:rPr>
          <w:b/>
          <w:bCs/>
        </w:rPr>
        <w:t>]</w:t>
      </w:r>
      <w:r>
        <w:rPr>
          <w:b/>
          <w:bCs/>
        </w:rPr>
        <w:t xml:space="preserve"> </w:t>
      </w:r>
      <w:r>
        <w:t>use la fotografía que tomó a mi hijo/hija para participar en el concurso de fotografía “La belleza de la discapacidad”.</w:t>
      </w:r>
    </w:p>
    <w:p w14:paraId="28836D87" w14:textId="2E19D882" w:rsidR="00B32F75" w:rsidRDefault="00B32F75" w:rsidP="00B32F75">
      <w:r>
        <w:t>Entiendo y acepto que, por criterios de los organizadores, que la fotografía puede ser seleccionada y publicada para estar visible en el blog de la Carrera de Educación Especial de la Universidad Estatal de Milagro. También acepto que la fotografía puede ser compartida en redes sociales, sitios web, y material impreso. Acepto que estas imágenes pueden ser utilizadas por los organizadores del concurso, con el objetivo de promover una imagen positiva de la discapacidad.</w:t>
      </w:r>
    </w:p>
    <w:p w14:paraId="550DA68A" w14:textId="33B66342" w:rsidR="00B32F75" w:rsidRDefault="00B32F75" w:rsidP="00B32F75">
      <w:r>
        <w:t xml:space="preserve">Para tal efecto, doy mi consentimiento para que fotografíen a mi hijo/hija y que la fotografía participe en el concurso mencionado. </w:t>
      </w:r>
    </w:p>
    <w:p w14:paraId="07BAD573" w14:textId="77777777" w:rsidR="00B32F75" w:rsidRDefault="00B32F75" w:rsidP="00B32F75">
      <w:r>
        <w:t>Firmado en ciudad, el día XX de mes del 2023.</w:t>
      </w:r>
    </w:p>
    <w:p w14:paraId="259B6409" w14:textId="77777777" w:rsidR="00B32F75" w:rsidRDefault="00B32F75" w:rsidP="00B32F75"/>
    <w:p w14:paraId="55597D24" w14:textId="77777777" w:rsidR="00B32F75" w:rsidRDefault="00B32F75" w:rsidP="00B32F75"/>
    <w:p w14:paraId="6522C00B" w14:textId="792C17B8" w:rsidR="00B32F75" w:rsidRDefault="00B32F75" w:rsidP="00B32F75">
      <w:r>
        <w:t>Firma de</w:t>
      </w:r>
      <w:r w:rsidR="00CB416A">
        <w:t>l padre/madre/tutor</w:t>
      </w:r>
    </w:p>
    <w:p w14:paraId="545760CC" w14:textId="342AF30A" w:rsidR="00CB416A" w:rsidRDefault="00CB416A" w:rsidP="00B32F75">
      <w:r>
        <w:t>Nombre completo</w:t>
      </w:r>
    </w:p>
    <w:p w14:paraId="012E4A67" w14:textId="77777777" w:rsidR="00B32F75" w:rsidRDefault="00B32F75" w:rsidP="00B32F75"/>
    <w:p w14:paraId="67E9142D" w14:textId="77777777" w:rsidR="00B32F75" w:rsidRDefault="00B32F75" w:rsidP="00B32F75">
      <w:r>
        <w:t xml:space="preserve">Fotografía de la cédula.  </w:t>
      </w:r>
    </w:p>
    <w:p w14:paraId="1E3F3792" w14:textId="73B7FC7B" w:rsidR="00B32F75" w:rsidRDefault="00B32F75" w:rsidP="004A0FC8"/>
    <w:sectPr w:rsidR="00B32F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NDczNjcxNzGwMDdX0lEKTi0uzszPAykwqgUAZtaM5ywAAAA="/>
  </w:docVars>
  <w:rsids>
    <w:rsidRoot w:val="004A0FC8"/>
    <w:rsid w:val="00160556"/>
    <w:rsid w:val="00203883"/>
    <w:rsid w:val="00203B38"/>
    <w:rsid w:val="00220912"/>
    <w:rsid w:val="002A1931"/>
    <w:rsid w:val="002B5755"/>
    <w:rsid w:val="002D216C"/>
    <w:rsid w:val="00430F0D"/>
    <w:rsid w:val="00442DB1"/>
    <w:rsid w:val="004A0FC8"/>
    <w:rsid w:val="007064BE"/>
    <w:rsid w:val="008F184D"/>
    <w:rsid w:val="00980851"/>
    <w:rsid w:val="009C5D9A"/>
    <w:rsid w:val="00B32F75"/>
    <w:rsid w:val="00B969BC"/>
    <w:rsid w:val="00BC0E63"/>
    <w:rsid w:val="00C713B7"/>
    <w:rsid w:val="00CB416A"/>
    <w:rsid w:val="00E97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8EBA0"/>
  <w15:chartTrackingRefBased/>
  <w15:docId w15:val="{834482F0-3FED-492F-A5D2-29E0F3E9E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C"/>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57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13</Words>
  <Characters>1787</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A ALEXANDRA TAPIA LEON</dc:creator>
  <cp:keywords/>
  <dc:description/>
  <cp:lastModifiedBy>MARIELA ALEXANDRA TAPIA LEON</cp:lastModifiedBy>
  <cp:revision>3</cp:revision>
  <dcterms:created xsi:type="dcterms:W3CDTF">2023-11-25T20:27:00Z</dcterms:created>
  <dcterms:modified xsi:type="dcterms:W3CDTF">2023-11-25T22:41:00Z</dcterms:modified>
</cp:coreProperties>
</file>